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 Lab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ale; 2: 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_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Activity (total hour per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lacebo; 2: Drug A; 3: Drug 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06:56:02Z</dcterms:created>
  <dcterms:modified xsi:type="dcterms:W3CDTF">2023-12-26T06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